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E584E" w14:textId="7F3CC2F1" w:rsidR="02D8CB27" w:rsidRPr="00F922E3" w:rsidRDefault="00D663A9" w:rsidP="02D8CB27">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7951BF73"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1FA7DB0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BD1742" w:rsidRPr="00BD1742">
        <w:rPr>
          <w:rFonts w:ascii="Verdana" w:eastAsia="Times New Roman" w:hAnsi="Verdana" w:cs="Calibri"/>
          <w:highlight w:val="yellow"/>
        </w:rPr>
        <w:t>COME BACK TO THIS TEST CASE WITH ACL CONFIG PROOF AND RESULTS</w:t>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78616CE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lastRenderedPageBreak/>
        <w:t>After configuring the other two static routes,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8B43D9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3DC2745F"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E91A8F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50E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832C18B" w14:textId="23386FCB"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37B30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9DD1DD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2CDACF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01F61B5"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1F58BF4D"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Identify the Layer 2 devices that will become the </w:t>
      </w:r>
      <w:r w:rsidR="00C40ECC">
        <w:rPr>
          <w:rFonts w:ascii="Verdana" w:eastAsia="Times New Roman" w:hAnsi="Verdana" w:cs="Segoe UI"/>
          <w:i/>
          <w:iCs/>
          <w:sz w:val="20"/>
          <w:szCs w:val="20"/>
        </w:rPr>
        <w:t>r</w:t>
      </w:r>
      <w:r w:rsidR="00C40ECC" w:rsidRPr="00C40ECC">
        <w:rPr>
          <w:rFonts w:ascii="Verdana" w:eastAsia="Times New Roman" w:hAnsi="Verdana" w:cs="Segoe UI"/>
          <w:i/>
          <w:iCs/>
          <w:sz w:val="20"/>
          <w:szCs w:val="20"/>
        </w:rPr>
        <w:t xml:space="preserve">oot </w:t>
      </w:r>
      <w:r w:rsidR="00C40ECC">
        <w:rPr>
          <w:rFonts w:ascii="Verdana" w:eastAsia="Times New Roman" w:hAnsi="Verdana" w:cs="Segoe UI"/>
          <w:i/>
          <w:iCs/>
          <w:sz w:val="20"/>
          <w:szCs w:val="20"/>
        </w:rPr>
        <w:t>b</w:t>
      </w:r>
      <w:r w:rsidR="00C40ECC" w:rsidRPr="00C40ECC">
        <w:rPr>
          <w:rFonts w:ascii="Verdana" w:eastAsia="Times New Roman" w:hAnsi="Verdana" w:cs="Segoe UI"/>
          <w:i/>
          <w:iCs/>
          <w:sz w:val="20"/>
          <w:szCs w:val="20"/>
        </w:rPr>
        <w:t>ridge</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8D041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4C409B7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5E509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671B6C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66862FE7"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201DA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45624B3" w14:textId="59ECD40F"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27CADED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D3A2A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1435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2B0884A8"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69D1E9BD" w14:textId="44E89E2A"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8: Basic or Advanced Networking </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1"/>
      <w:r w:rsidRPr="00C40ECC">
        <w:rPr>
          <w:rFonts w:ascii="Verdana" w:eastAsia="Times New Roman" w:hAnsi="Verdana" w:cs="Segoe UI"/>
          <w:i/>
          <w:iCs/>
          <w:sz w:val="20"/>
          <w:szCs w:val="20"/>
        </w:rPr>
        <w:t>equivalent</w:t>
      </w:r>
      <w:commentRangeEnd w:id="1"/>
      <w:r w:rsidR="00B37D80">
        <w:rPr>
          <w:rStyle w:val="CommentReference"/>
        </w:rPr>
        <w:commentReference w:id="1"/>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510E87C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57C21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306C9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AC348A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45F6C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64F9E3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0DC7D95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2"/>
      <w:r w:rsidR="00C46704" w:rsidRPr="00462CA7">
        <w:rPr>
          <w:rFonts w:ascii="Verdana" w:eastAsia="Times New Roman" w:hAnsi="Verdana"/>
        </w:rPr>
        <w:t>IP</w:t>
      </w:r>
      <w:r w:rsidR="004B00B8" w:rsidRPr="00462CA7">
        <w:rPr>
          <w:rFonts w:ascii="Verdana" w:eastAsia="Times New Roman" w:hAnsi="Verdana"/>
        </w:rPr>
        <w:t>Sec</w:t>
      </w:r>
      <w:commentRangeEnd w:id="2"/>
      <w:r w:rsidR="004B00B8" w:rsidRPr="00462CA7">
        <w:rPr>
          <w:rStyle w:val="CommentReference"/>
          <w:rFonts w:ascii="Verdana" w:eastAsiaTheme="minorHAnsi" w:hAnsi="Verdana" w:cstheme="minorBidi"/>
          <w:color w:val="auto"/>
        </w:rPr>
        <w:commentReference w:id="2"/>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3"/>
      <w:r w:rsidRPr="00C40ECC">
        <w:rPr>
          <w:rFonts w:ascii="Verdana" w:eastAsia="Times New Roman" w:hAnsi="Verdana" w:cs="Segoe UI"/>
          <w:i/>
          <w:iCs/>
          <w:sz w:val="20"/>
          <w:szCs w:val="20"/>
        </w:rPr>
        <w:t>within</w:t>
      </w:r>
      <w:commentRangeEnd w:id="3"/>
      <w:r w:rsidR="00B37D80">
        <w:rPr>
          <w:rStyle w:val="CommentReference"/>
        </w:rPr>
        <w:commentReference w:id="3"/>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4"/>
      <w:r w:rsidRPr="00C40ECC">
        <w:rPr>
          <w:rFonts w:ascii="Verdana" w:eastAsia="Times New Roman" w:hAnsi="Verdana" w:cs="Segoe UI"/>
          <w:i/>
          <w:iCs/>
          <w:sz w:val="20"/>
          <w:szCs w:val="20"/>
        </w:rPr>
        <w:t>organizational</w:t>
      </w:r>
      <w:commentRangeEnd w:id="4"/>
      <w:r w:rsidR="00B37D80">
        <w:rPr>
          <w:rStyle w:val="CommentReference"/>
        </w:rPr>
        <w:commentReference w:id="4"/>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20"/>
      <w:footerReference w:type="default" r:id="rId21"/>
      <w:headerReference w:type="first" r:id="rId22"/>
      <w:footerReference w:type="first" r:id="rId23"/>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arker, Emily" w:date="2024-03-13T16:43:00Z" w:initials="PE">
    <w:p w14:paraId="24DAE9FA" w14:textId="5716B703" w:rsidR="00B37D80" w:rsidRDefault="00B37D80">
      <w:pPr>
        <w:pStyle w:val="CommentText"/>
      </w:pPr>
      <w:r>
        <w:rPr>
          <w:rStyle w:val="CommentReference"/>
        </w:rPr>
        <w:annotationRef/>
      </w:r>
      <w:r>
        <w:t>figure out later what i wanna do</w:t>
      </w:r>
    </w:p>
  </w:comment>
  <w:comment w:id="2"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3"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4"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C91B9" w14:textId="77777777" w:rsidR="004E1D30" w:rsidRDefault="004E1D30" w:rsidP="00862194">
      <w:pPr>
        <w:spacing w:after="0" w:line="240" w:lineRule="auto"/>
      </w:pPr>
      <w:r>
        <w:separator/>
      </w:r>
    </w:p>
  </w:endnote>
  <w:endnote w:type="continuationSeparator" w:id="0">
    <w:p w14:paraId="2E1EEA64" w14:textId="77777777" w:rsidR="004E1D30" w:rsidRDefault="004E1D30" w:rsidP="00862194">
      <w:pPr>
        <w:spacing w:after="0" w:line="240" w:lineRule="auto"/>
      </w:pPr>
      <w:r>
        <w:continuationSeparator/>
      </w:r>
    </w:p>
  </w:endnote>
  <w:endnote w:type="continuationNotice" w:id="1">
    <w:p w14:paraId="34076649" w14:textId="77777777" w:rsidR="004E1D30" w:rsidRDefault="004E1D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54A6C" w14:textId="77777777" w:rsidR="004E1D30" w:rsidRDefault="004E1D30" w:rsidP="00862194">
      <w:pPr>
        <w:spacing w:after="0" w:line="240" w:lineRule="auto"/>
      </w:pPr>
      <w:r>
        <w:separator/>
      </w:r>
    </w:p>
  </w:footnote>
  <w:footnote w:type="continuationSeparator" w:id="0">
    <w:p w14:paraId="7E317D81" w14:textId="77777777" w:rsidR="004E1D30" w:rsidRDefault="004E1D30" w:rsidP="00862194">
      <w:pPr>
        <w:spacing w:after="0" w:line="240" w:lineRule="auto"/>
      </w:pPr>
      <w:r>
        <w:continuationSeparator/>
      </w:r>
    </w:p>
  </w:footnote>
  <w:footnote w:type="continuationNotice" w:id="1">
    <w:p w14:paraId="255073BD" w14:textId="77777777" w:rsidR="004E1D30" w:rsidRDefault="004E1D3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661EF"/>
    <w:rsid w:val="00081A19"/>
    <w:rsid w:val="00087D65"/>
    <w:rsid w:val="00095BF9"/>
    <w:rsid w:val="000C4C91"/>
    <w:rsid w:val="000C5F6F"/>
    <w:rsid w:val="000E4F67"/>
    <w:rsid w:val="000F31DB"/>
    <w:rsid w:val="00124955"/>
    <w:rsid w:val="00134E54"/>
    <w:rsid w:val="0015204E"/>
    <w:rsid w:val="00156BEC"/>
    <w:rsid w:val="00197165"/>
    <w:rsid w:val="002015B5"/>
    <w:rsid w:val="00280043"/>
    <w:rsid w:val="00294AB4"/>
    <w:rsid w:val="0029798A"/>
    <w:rsid w:val="002C0D8D"/>
    <w:rsid w:val="002C16D5"/>
    <w:rsid w:val="002C4C71"/>
    <w:rsid w:val="002D15A7"/>
    <w:rsid w:val="00300618"/>
    <w:rsid w:val="00305DC8"/>
    <w:rsid w:val="00323C0F"/>
    <w:rsid w:val="0033134D"/>
    <w:rsid w:val="003318D1"/>
    <w:rsid w:val="00362206"/>
    <w:rsid w:val="00403D1C"/>
    <w:rsid w:val="00462CA7"/>
    <w:rsid w:val="004643AC"/>
    <w:rsid w:val="00465CCB"/>
    <w:rsid w:val="004678E4"/>
    <w:rsid w:val="00494926"/>
    <w:rsid w:val="004A6F66"/>
    <w:rsid w:val="004B00B8"/>
    <w:rsid w:val="004B51CA"/>
    <w:rsid w:val="004E1D30"/>
    <w:rsid w:val="004E3314"/>
    <w:rsid w:val="00523AB3"/>
    <w:rsid w:val="00571BEF"/>
    <w:rsid w:val="005C58C1"/>
    <w:rsid w:val="005D618F"/>
    <w:rsid w:val="005F687A"/>
    <w:rsid w:val="006838E1"/>
    <w:rsid w:val="006B2640"/>
    <w:rsid w:val="006B3189"/>
    <w:rsid w:val="006B617F"/>
    <w:rsid w:val="006CB78E"/>
    <w:rsid w:val="00716ECA"/>
    <w:rsid w:val="007324F8"/>
    <w:rsid w:val="0075182A"/>
    <w:rsid w:val="007A49ED"/>
    <w:rsid w:val="008445F7"/>
    <w:rsid w:val="00862194"/>
    <w:rsid w:val="00872AE9"/>
    <w:rsid w:val="00885741"/>
    <w:rsid w:val="008A0A47"/>
    <w:rsid w:val="008A6767"/>
    <w:rsid w:val="008B3452"/>
    <w:rsid w:val="008D0545"/>
    <w:rsid w:val="009AB12F"/>
    <w:rsid w:val="009E34C9"/>
    <w:rsid w:val="00A1064A"/>
    <w:rsid w:val="00A12A2F"/>
    <w:rsid w:val="00A12D04"/>
    <w:rsid w:val="00A1563C"/>
    <w:rsid w:val="00A37E64"/>
    <w:rsid w:val="00A4111C"/>
    <w:rsid w:val="00A77F02"/>
    <w:rsid w:val="00A949AC"/>
    <w:rsid w:val="00AA0157"/>
    <w:rsid w:val="00AE6AFF"/>
    <w:rsid w:val="00AE7710"/>
    <w:rsid w:val="00AF678C"/>
    <w:rsid w:val="00B27A03"/>
    <w:rsid w:val="00B324DC"/>
    <w:rsid w:val="00B37D80"/>
    <w:rsid w:val="00B4310E"/>
    <w:rsid w:val="00B62E8A"/>
    <w:rsid w:val="00B75CB2"/>
    <w:rsid w:val="00B83B04"/>
    <w:rsid w:val="00B85B8A"/>
    <w:rsid w:val="00BB2A13"/>
    <w:rsid w:val="00BB7F38"/>
    <w:rsid w:val="00BC0030"/>
    <w:rsid w:val="00BC1E46"/>
    <w:rsid w:val="00BC4523"/>
    <w:rsid w:val="00BD1742"/>
    <w:rsid w:val="00C02599"/>
    <w:rsid w:val="00C108E8"/>
    <w:rsid w:val="00C174DD"/>
    <w:rsid w:val="00C321FF"/>
    <w:rsid w:val="00C34A49"/>
    <w:rsid w:val="00C40ECC"/>
    <w:rsid w:val="00C44C87"/>
    <w:rsid w:val="00C46704"/>
    <w:rsid w:val="00C86AF6"/>
    <w:rsid w:val="00CF3E90"/>
    <w:rsid w:val="00D33CA9"/>
    <w:rsid w:val="00D5690F"/>
    <w:rsid w:val="00D663A9"/>
    <w:rsid w:val="00E313C3"/>
    <w:rsid w:val="00E35FAA"/>
    <w:rsid w:val="00E55707"/>
    <w:rsid w:val="00E611AB"/>
    <w:rsid w:val="00E96617"/>
    <w:rsid w:val="00EA4112"/>
    <w:rsid w:val="00F0624F"/>
    <w:rsid w:val="00F27062"/>
    <w:rsid w:val="00F47C4A"/>
    <w:rsid w:val="00F74CA5"/>
    <w:rsid w:val="00F855CC"/>
    <w:rsid w:val="00F922E3"/>
    <w:rsid w:val="00FA4D21"/>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oter" Target="footer2.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5.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678</TotalTime>
  <Pages>13</Pages>
  <Words>1806</Words>
  <Characters>1029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1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Parker, Emily</cp:lastModifiedBy>
  <cp:revision>6</cp:revision>
  <dcterms:created xsi:type="dcterms:W3CDTF">2024-03-13T20:36:00Z</dcterms:created>
  <dcterms:modified xsi:type="dcterms:W3CDTF">2024-05-05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